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761E8" w14:textId="77777777" w:rsidR="0063213B" w:rsidRDefault="00747F70">
      <w:pPr>
        <w:pStyle w:val="a4"/>
      </w:pPr>
      <w:r>
        <w:t>Отчет лабораторной № 1</w:t>
      </w:r>
    </w:p>
    <w:p w14:paraId="2293CFCF" w14:textId="77777777" w:rsidR="0063213B" w:rsidRDefault="00747F70">
      <w:pPr>
        <w:pStyle w:val="a5"/>
      </w:pPr>
      <w:r>
        <w:t>Git,Markdown</w:t>
      </w:r>
    </w:p>
    <w:p w14:paraId="1B97F977" w14:textId="77777777" w:rsidR="0063213B" w:rsidRDefault="00747F70">
      <w:pPr>
        <w:pStyle w:val="Author"/>
      </w:pPr>
      <w:r>
        <w:t>Хохлачева Яна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8396756"/>
        <w:docPartObj>
          <w:docPartGallery w:val="Table of Contents"/>
          <w:docPartUnique/>
        </w:docPartObj>
      </w:sdtPr>
      <w:sdtEndPr/>
      <w:sdtContent>
        <w:p w14:paraId="304A05BA" w14:textId="77777777" w:rsidR="0063213B" w:rsidRDefault="00747F70">
          <w:pPr>
            <w:pStyle w:val="ae"/>
          </w:pPr>
          <w:r>
            <w:t>Содержание</w:t>
          </w:r>
        </w:p>
        <w:p w14:paraId="22CA6C97" w14:textId="77777777" w:rsidR="009B2B30" w:rsidRDefault="00747F70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B2B30">
            <w:fldChar w:fldCharType="separate"/>
          </w:r>
          <w:hyperlink w:anchor="_Toc64144895" w:history="1">
            <w:r w:rsidR="009B2B30" w:rsidRPr="00596E30">
              <w:rPr>
                <w:rStyle w:val="ad"/>
                <w:noProof/>
              </w:rPr>
              <w:t>Цель работы</w:t>
            </w:r>
            <w:r w:rsidR="009B2B30">
              <w:rPr>
                <w:noProof/>
                <w:webHidden/>
              </w:rPr>
              <w:tab/>
            </w:r>
            <w:r w:rsidR="009B2B30">
              <w:rPr>
                <w:noProof/>
                <w:webHidden/>
              </w:rPr>
              <w:fldChar w:fldCharType="begin"/>
            </w:r>
            <w:r w:rsidR="009B2B30">
              <w:rPr>
                <w:noProof/>
                <w:webHidden/>
              </w:rPr>
              <w:instrText xml:space="preserve"> PAGEREF _Toc64144895 \h </w:instrText>
            </w:r>
            <w:r w:rsidR="009B2B30">
              <w:rPr>
                <w:noProof/>
                <w:webHidden/>
              </w:rPr>
            </w:r>
            <w:r w:rsidR="009B2B30">
              <w:rPr>
                <w:noProof/>
                <w:webHidden/>
              </w:rPr>
              <w:fldChar w:fldCharType="separate"/>
            </w:r>
            <w:r w:rsidR="009B2B30">
              <w:rPr>
                <w:noProof/>
                <w:webHidden/>
              </w:rPr>
              <w:t>1</w:t>
            </w:r>
            <w:r w:rsidR="009B2B30">
              <w:rPr>
                <w:noProof/>
                <w:webHidden/>
              </w:rPr>
              <w:fldChar w:fldCharType="end"/>
            </w:r>
          </w:hyperlink>
        </w:p>
        <w:p w14:paraId="4AB4A34A" w14:textId="77777777" w:rsidR="009B2B30" w:rsidRDefault="009B2B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144896" w:history="1">
            <w:r w:rsidRPr="00596E3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91DD6" w14:textId="77777777" w:rsidR="009B2B30" w:rsidRDefault="009B2B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4897" w:history="1">
            <w:r w:rsidRPr="00596E3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4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A46F4" w14:textId="77777777" w:rsidR="009B2B30" w:rsidRDefault="009B2B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4898" w:history="1">
            <w:r w:rsidRPr="00596E3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0B890" w14:textId="77777777" w:rsidR="0063213B" w:rsidRDefault="00747F70">
          <w:r>
            <w:fldChar w:fldCharType="end"/>
          </w:r>
        </w:p>
      </w:sdtContent>
    </w:sdt>
    <w:p w14:paraId="7DE52F72" w14:textId="77777777" w:rsidR="0063213B" w:rsidRDefault="00747F70">
      <w:pPr>
        <w:pStyle w:val="2"/>
      </w:pPr>
      <w:bookmarkStart w:id="0" w:name="цель-работы"/>
      <w:bookmarkStart w:id="1" w:name="_Toc64144895"/>
      <w:r>
        <w:t>Цель работы</w:t>
      </w:r>
      <w:bookmarkEnd w:id="1"/>
    </w:p>
    <w:p w14:paraId="5C5A1F06" w14:textId="77777777" w:rsidR="0063213B" w:rsidRDefault="00747F70">
      <w:pPr>
        <w:pStyle w:val="FirstParagraph"/>
      </w:pPr>
      <w:r>
        <w:t xml:space="preserve">Освосить работу с системой контроля версии Git, а также и познакомиться </w:t>
      </w:r>
      <w:r>
        <w:t>с основными возможностями разметки Markdown.</w:t>
      </w:r>
    </w:p>
    <w:p w14:paraId="086517B4" w14:textId="77777777" w:rsidR="0063213B" w:rsidRDefault="00747F70">
      <w:pPr>
        <w:pStyle w:val="2"/>
      </w:pPr>
      <w:bookmarkStart w:id="2" w:name="задание"/>
      <w:bookmarkStart w:id="3" w:name="_Toc64144896"/>
      <w:bookmarkEnd w:id="0"/>
      <w:r>
        <w:t>Задание</w:t>
      </w:r>
      <w:bookmarkEnd w:id="3"/>
    </w:p>
    <w:p w14:paraId="294B04CC" w14:textId="77777777" w:rsidR="0063213B" w:rsidRDefault="00747F70">
      <w:pPr>
        <w:pStyle w:val="Compact"/>
        <w:numPr>
          <w:ilvl w:val="0"/>
          <w:numId w:val="2"/>
        </w:numPr>
      </w:pPr>
      <w:r>
        <w:t>Создение репозитория</w:t>
      </w:r>
    </w:p>
    <w:p w14:paraId="3E03C6A0" w14:textId="77777777" w:rsidR="0063213B" w:rsidRDefault="00747F70">
      <w:pPr>
        <w:pStyle w:val="Compact"/>
        <w:numPr>
          <w:ilvl w:val="0"/>
          <w:numId w:val="2"/>
        </w:numPr>
      </w:pPr>
      <w:r>
        <w:t>Загрузка каталога</w:t>
      </w:r>
    </w:p>
    <w:p w14:paraId="31E7AAAA" w14:textId="77777777" w:rsidR="0063213B" w:rsidRDefault="00747F70">
      <w:pPr>
        <w:pStyle w:val="Compact"/>
        <w:numPr>
          <w:ilvl w:val="0"/>
          <w:numId w:val="2"/>
        </w:numPr>
      </w:pPr>
      <w:r>
        <w:t>Создание commit и загрузка файла</w:t>
      </w:r>
    </w:p>
    <w:p w14:paraId="1F8AFAA0" w14:textId="77777777" w:rsidR="0063213B" w:rsidRDefault="00747F70">
      <w:pPr>
        <w:pStyle w:val="Compact"/>
        <w:numPr>
          <w:ilvl w:val="0"/>
          <w:numId w:val="2"/>
        </w:numPr>
      </w:pPr>
      <w:r>
        <w:t>Создание ssh-ключа</w:t>
      </w:r>
    </w:p>
    <w:p w14:paraId="31BD8ED0" w14:textId="77777777" w:rsidR="0063213B" w:rsidRDefault="00747F70">
      <w:pPr>
        <w:pStyle w:val="Compact"/>
        <w:numPr>
          <w:ilvl w:val="0"/>
          <w:numId w:val="2"/>
        </w:numPr>
      </w:pPr>
      <w:r>
        <w:t>Создание отчета с помощью Markdown</w:t>
      </w:r>
    </w:p>
    <w:p w14:paraId="501C8E5D" w14:textId="77777777" w:rsidR="0063213B" w:rsidRDefault="00747F70">
      <w:pPr>
        <w:pStyle w:val="Compact"/>
        <w:numPr>
          <w:ilvl w:val="0"/>
          <w:numId w:val="2"/>
        </w:numPr>
      </w:pPr>
      <w:r>
        <w:t>Создание презентации с помощью Markdown</w:t>
      </w:r>
    </w:p>
    <w:p w14:paraId="728E6697" w14:textId="77777777" w:rsidR="0063213B" w:rsidRDefault="00747F70">
      <w:pPr>
        <w:pStyle w:val="1"/>
      </w:pPr>
      <w:bookmarkStart w:id="4" w:name="выполнение-лабораторной-работы"/>
      <w:bookmarkStart w:id="5" w:name="_Toc64144897"/>
      <w:bookmarkEnd w:id="2"/>
      <w:r>
        <w:lastRenderedPageBreak/>
        <w:t>Выполнение лабораторной работы</w:t>
      </w:r>
      <w:bookmarkEnd w:id="5"/>
    </w:p>
    <w:p w14:paraId="5C02A2C5" w14:textId="77777777" w:rsidR="0063213B" w:rsidRDefault="00747F70">
      <w:pPr>
        <w:numPr>
          <w:ilvl w:val="0"/>
          <w:numId w:val="3"/>
        </w:numPr>
      </w:pPr>
      <w:r>
        <w:t>Создал</w:t>
      </w:r>
      <w:r>
        <w:t xml:space="preserve">а репозиторий( рис. 1 ) </w:t>
      </w:r>
      <w:r>
        <w:rPr>
          <w:noProof/>
        </w:rPr>
        <w:drawing>
          <wp:inline distT="0" distB="0" distL="0" distR="0" wp14:anchorId="70FB1F23" wp14:editId="6CE67660">
            <wp:extent cx="5334000" cy="2721317"/>
            <wp:effectExtent l="0" t="0" r="0" b="0"/>
            <wp:docPr id="1" name="Picture" descr="Репозиторий MathLab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B3967" w14:textId="77777777" w:rsidR="0063213B" w:rsidRDefault="00747F70">
      <w:pPr>
        <w:numPr>
          <w:ilvl w:val="0"/>
          <w:numId w:val="3"/>
        </w:numPr>
      </w:pPr>
      <w:r>
        <w:t xml:space="preserve">Добавила каталог(рис. 2 ) </w:t>
      </w:r>
      <w:r>
        <w:rPr>
          <w:noProof/>
        </w:rPr>
        <w:drawing>
          <wp:inline distT="0" distB="0" distL="0" distR="0" wp14:anchorId="60583A08" wp14:editId="33B73A2C">
            <wp:extent cx="5334000" cy="864243"/>
            <wp:effectExtent l="0" t="0" r="0" b="0"/>
            <wp:docPr id="2" name="Picture" descr="Каталог загруже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ad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61C74" w14:textId="77777777" w:rsidR="0063213B" w:rsidRDefault="00747F70">
      <w:pPr>
        <w:numPr>
          <w:ilvl w:val="0"/>
          <w:numId w:val="3"/>
        </w:numPr>
      </w:pPr>
      <w:r>
        <w:t xml:space="preserve">Создала commit и загрузила файл(рис. 3) </w:t>
      </w:r>
      <w:r>
        <w:rPr>
          <w:noProof/>
        </w:rPr>
        <w:drawing>
          <wp:inline distT="0" distB="0" distL="0" distR="0" wp14:anchorId="173F67BA" wp14:editId="767B17D2">
            <wp:extent cx="5334000" cy="613713"/>
            <wp:effectExtent l="0" t="0" r="0" b="0"/>
            <wp:docPr id="3" name="Picture" descr="‘Initial Commit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коммит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E67AF" w14:textId="77777777" w:rsidR="0063213B" w:rsidRDefault="00747F70">
      <w:pPr>
        <w:pStyle w:val="FirstParagraph"/>
      </w:pPr>
      <w:r>
        <w:t xml:space="preserve">( рис. 4) </w:t>
      </w:r>
      <w:r>
        <w:rPr>
          <w:noProof/>
        </w:rPr>
        <w:drawing>
          <wp:inline distT="0" distB="0" distL="0" distR="0" wp14:anchorId="6B4DB78A" wp14:editId="1F872AD6">
            <wp:extent cx="5090160" cy="1348740"/>
            <wp:effectExtent l="0" t="0" r="0" b="0"/>
            <wp:docPr id="4" name="Picture" descr="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ush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C5A5F" w14:textId="77777777" w:rsidR="0063213B" w:rsidRDefault="00747F70">
      <w:pPr>
        <w:pStyle w:val="a0"/>
      </w:pPr>
      <w:r>
        <w:t xml:space="preserve">( рис. 5 ) </w:t>
      </w:r>
      <w:r>
        <w:rPr>
          <w:noProof/>
        </w:rPr>
        <w:drawing>
          <wp:inline distT="0" distB="0" distL="0" distR="0" wp14:anchorId="1F831768" wp14:editId="0325A516">
            <wp:extent cx="5334000" cy="1606081"/>
            <wp:effectExtent l="0" t="0" r="0" b="0"/>
            <wp:docPr id="5" name="Picture" descr="Каталог на гит-ха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it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3D862" w14:textId="77777777" w:rsidR="0063213B" w:rsidRDefault="00747F70">
      <w:pPr>
        <w:pStyle w:val="Compact"/>
        <w:numPr>
          <w:ilvl w:val="0"/>
          <w:numId w:val="4"/>
        </w:numPr>
      </w:pPr>
      <w:r>
        <w:lastRenderedPageBreak/>
        <w:t xml:space="preserve">Создала ssh-ключ(рис. 6 ) </w:t>
      </w:r>
      <w:r>
        <w:rPr>
          <w:noProof/>
        </w:rPr>
        <w:drawing>
          <wp:inline distT="0" distB="0" distL="0" distR="0" wp14:anchorId="563AE83A" wp14:editId="2CEBCB7F">
            <wp:extent cx="5334000" cy="2505712"/>
            <wp:effectExtent l="0" t="0" r="0" b="0"/>
            <wp:docPr id="6" name="Picture" descr="Генерация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sh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11AB1" w14:textId="77777777" w:rsidR="0063213B" w:rsidRDefault="00747F70">
      <w:pPr>
        <w:pStyle w:val="FirstParagraph"/>
      </w:pPr>
      <w:r>
        <w:t xml:space="preserve">( рис. 7 ) </w:t>
      </w:r>
      <w:r>
        <w:rPr>
          <w:noProof/>
        </w:rPr>
        <w:drawing>
          <wp:inline distT="0" distB="0" distL="0" distR="0" wp14:anchorId="6CEA8A1F" wp14:editId="7CC1AFEF">
            <wp:extent cx="5334000" cy="1244902"/>
            <wp:effectExtent l="0" t="0" r="0" b="0"/>
            <wp:docPr id="7" name="Picture" descr="Прикрепленный к репозиторию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Deploykeys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9D224" w14:textId="77777777" w:rsidR="0063213B" w:rsidRDefault="00747F70">
      <w:pPr>
        <w:pStyle w:val="1"/>
      </w:pPr>
      <w:bookmarkStart w:id="6" w:name="выводы"/>
      <w:bookmarkStart w:id="7" w:name="_Toc64144898"/>
      <w:bookmarkEnd w:id="4"/>
      <w:r>
        <w:t>Выводы</w:t>
      </w:r>
      <w:bookmarkEnd w:id="7"/>
    </w:p>
    <w:p w14:paraId="7CFF80BF" w14:textId="77777777" w:rsidR="0063213B" w:rsidRDefault="00747F70">
      <w:pPr>
        <w:pStyle w:val="FirstParagraph"/>
      </w:pPr>
      <w:r>
        <w:t>В данной лаборатной работе я освоила азы работы с системой контроля Git и возможностями</w:t>
      </w:r>
      <w:r>
        <w:t xml:space="preserve"> разметки Markdown.</w:t>
      </w:r>
      <w:bookmarkEnd w:id="6"/>
    </w:p>
    <w:sectPr w:rsidR="006321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5AE235" w14:textId="77777777" w:rsidR="00747F70" w:rsidRDefault="00747F70">
      <w:pPr>
        <w:spacing w:after="0"/>
      </w:pPr>
      <w:r>
        <w:separator/>
      </w:r>
    </w:p>
  </w:endnote>
  <w:endnote w:type="continuationSeparator" w:id="0">
    <w:p w14:paraId="76AA87CE" w14:textId="77777777" w:rsidR="00747F70" w:rsidRDefault="00747F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9F0CD2" w14:textId="77777777" w:rsidR="00747F70" w:rsidRDefault="00747F70">
      <w:r>
        <w:separator/>
      </w:r>
    </w:p>
  </w:footnote>
  <w:footnote w:type="continuationSeparator" w:id="0">
    <w:p w14:paraId="2C2D55F8" w14:textId="77777777" w:rsidR="00747F70" w:rsidRDefault="00747F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35050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D46B1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4372DDD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213B"/>
    <w:rsid w:val="00747F70"/>
    <w:rsid w:val="00784D58"/>
    <w:rsid w:val="008D6863"/>
    <w:rsid w:val="009B2B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BF469"/>
  <w15:docId w15:val="{D1A797A7-BFDF-419B-93D9-6C2E1A169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9B2B30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9B2B3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№ 1</dc:title>
  <dc:creator>Хохлачева Яна Дмитриевна</dc:creator>
  <cp:keywords/>
  <cp:lastModifiedBy>Хохлачева Яна Дмитриевна</cp:lastModifiedBy>
  <cp:revision>3</cp:revision>
  <dcterms:created xsi:type="dcterms:W3CDTF">2021-02-13T18:41:00Z</dcterms:created>
  <dcterms:modified xsi:type="dcterms:W3CDTF">2021-02-13T18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Git,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